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itish</w:t>
      </w:r>
      <w:r>
        <w:t xml:space="preserve"> </w:t>
      </w:r>
      <w:r>
        <w:t xml:space="preserve">Virgi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itish Virgin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itish Virgin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itish Virgin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itish Virgin Islands received a score of 2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itish Virgin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itish Virgin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itish Virgin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itish Virgin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itish Virgin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itish Virgin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itish Virgin Islands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itish Virgin Islands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itish Virgin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itish Virgin Islands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itish Virgin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itish Virgin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itish Virgin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itish Virgin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ritish%20Virgin%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ritish%20Virgin%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ritish%20Virgin%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ritish%20Virgin%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ritish%20Virgin%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ritish%20Virgin%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ritish%20Virgin%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ritish%20Virgin%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ritish%20Virgin%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ritish%20Virgin%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ritish%20Virgin%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ritish%20Virgin%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ritish%20Virgin%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ritish%20Virgin%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ritish%20Virgin%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ritish%20Virgin%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ritish%20Virgin%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9:39Z</dcterms:created>
  <dcterms:modified xsi:type="dcterms:W3CDTF">2024-01-16T17: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itish Virgin Islands Country Report</vt:lpwstr>
  </property>
</Properties>
</file>